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05A3F" w14:textId="12452ABD" w:rsidR="00181247" w:rsidRDefault="00F90E22" w:rsidP="00CF1D0D">
      <w:pPr>
        <w:ind w:left="2520"/>
        <w:rPr>
          <w:b/>
        </w:rPr>
      </w:pPr>
      <w:r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3C9E7B" wp14:editId="59865B25">
                <wp:simplePos x="0" y="0"/>
                <wp:positionH relativeFrom="margin">
                  <wp:align>right</wp:align>
                </wp:positionH>
                <wp:positionV relativeFrom="paragraph">
                  <wp:posOffset>-52705</wp:posOffset>
                </wp:positionV>
                <wp:extent cx="4037965" cy="1143000"/>
                <wp:effectExtent l="0" t="0" r="19685" b="19050"/>
                <wp:wrapNone/>
                <wp:docPr id="99546280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37965" cy="11430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1B9BA0" id="Rectangle 6" o:spid="_x0000_s1026" style="position:absolute;margin-left:266.75pt;margin-top:-4.15pt;width:317.95pt;height:90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">
                <v:fill opacity="0"/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1063C300" wp14:editId="0FD95D0F">
            <wp:simplePos x="0" y="0"/>
            <wp:positionH relativeFrom="column">
              <wp:posOffset>-528320</wp:posOffset>
            </wp:positionH>
            <wp:positionV relativeFrom="paragraph">
              <wp:posOffset>0</wp:posOffset>
            </wp:positionV>
            <wp:extent cx="866140" cy="1118870"/>
            <wp:effectExtent l="0" t="0" r="0" b="0"/>
            <wp:wrapTight wrapText="bothSides">
              <wp:wrapPolygon edited="0">
                <wp:start x="6176" y="0"/>
                <wp:lineTo x="2850" y="1471"/>
                <wp:lineTo x="0" y="4413"/>
                <wp:lineTo x="0" y="21330"/>
                <wp:lineTo x="20903" y="21330"/>
                <wp:lineTo x="20903" y="4413"/>
                <wp:lineTo x="17578" y="1103"/>
                <wp:lineTo x="14252" y="0"/>
                <wp:lineTo x="6176" y="0"/>
              </wp:wrapPolygon>
            </wp:wrapTight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" cy="11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2DBE8" w14:textId="4E0766C8" w:rsidR="00181247" w:rsidRDefault="00F90E22" w:rsidP="00CF1D0D">
      <w:pPr>
        <w:ind w:left="2520"/>
        <w:jc w:val="center"/>
        <w:rPr>
          <w:b/>
          <w:sz w:val="2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698B976" wp14:editId="1FAB3AFE">
                <wp:simplePos x="0" y="0"/>
                <wp:positionH relativeFrom="column">
                  <wp:posOffset>247650</wp:posOffset>
                </wp:positionH>
                <wp:positionV relativeFrom="paragraph">
                  <wp:posOffset>5715</wp:posOffset>
                </wp:positionV>
                <wp:extent cx="1600200" cy="906780"/>
                <wp:effectExtent l="0" t="0" r="0" b="0"/>
                <wp:wrapTight wrapText="bothSides">
                  <wp:wrapPolygon edited="0">
                    <wp:start x="-120" y="0"/>
                    <wp:lineTo x="-120" y="21373"/>
                    <wp:lineTo x="21600" y="21373"/>
                    <wp:lineTo x="21600" y="0"/>
                    <wp:lineTo x="-120" y="0"/>
                  </wp:wrapPolygon>
                </wp:wrapTight>
                <wp:docPr id="174314878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90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B0E61F" w14:textId="77777777" w:rsidR="00CF1D0D" w:rsidRPr="00B47093" w:rsidRDefault="00CF1D0D" w:rsidP="00CF1D0D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smartTag w:uri="urn:schemas-microsoft-com:office:smarttags" w:element="State">
                              <w:smartTag w:uri="urn:schemas-microsoft-com:office:smarttags" w:element="place">
                                <w:r w:rsidRPr="00B47093">
                                  <w:rPr>
                                    <w:sz w:val="20"/>
                                  </w:rPr>
                                  <w:t>Vermont</w:t>
                                </w:r>
                              </w:smartTag>
                            </w:smartTag>
                            <w:r w:rsidRPr="00B47093">
                              <w:rPr>
                                <w:sz w:val="20"/>
                              </w:rPr>
                              <w:t xml:space="preserve"> Historical Society</w:t>
                            </w:r>
                          </w:p>
                          <w:p w14:paraId="517911D2" w14:textId="77777777" w:rsidR="00CF1D0D" w:rsidRPr="00B47093" w:rsidRDefault="00CF1D0D" w:rsidP="00CF1D0D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B47093">
                              <w:rPr>
                                <w:sz w:val="20"/>
                              </w:rPr>
                              <w:t>60 Washington St</w:t>
                            </w:r>
                            <w:r w:rsidR="00742C62">
                              <w:rPr>
                                <w:sz w:val="20"/>
                              </w:rPr>
                              <w:t>, Ste 1</w:t>
                            </w:r>
                          </w:p>
                          <w:p w14:paraId="2CAD87F9" w14:textId="77777777" w:rsidR="00CF1D0D" w:rsidRPr="00B47093" w:rsidRDefault="00CF1D0D" w:rsidP="00CF1D0D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B47093">
                                  <w:rPr>
                                    <w:sz w:val="20"/>
                                  </w:rPr>
                                  <w:t>Barre</w:t>
                                </w:r>
                              </w:smartTag>
                              <w:r w:rsidRPr="00B47093">
                                <w:rPr>
                                  <w:sz w:val="20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B47093">
                                  <w:rPr>
                                    <w:sz w:val="20"/>
                                  </w:rPr>
                                  <w:t>VT</w:t>
                                </w:r>
                              </w:smartTag>
                              <w:r w:rsidRPr="00B47093">
                                <w:rPr>
                                  <w:sz w:val="20"/>
                                </w:rPr>
                                <w:t xml:space="preserve">  </w:t>
                              </w:r>
                              <w:smartTag w:uri="urn:schemas-microsoft-com:office:smarttags" w:element="PostalCode">
                                <w:r w:rsidRPr="00B47093">
                                  <w:rPr>
                                    <w:sz w:val="20"/>
                                  </w:rPr>
                                  <w:t>05641</w:t>
                                </w:r>
                              </w:smartTag>
                            </w:smartTag>
                          </w:p>
                          <w:p w14:paraId="18461767" w14:textId="77777777" w:rsidR="00CF1D0D" w:rsidRPr="00B47093" w:rsidRDefault="00ED3C7B" w:rsidP="00CF1D0D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(802) </w:t>
                            </w:r>
                            <w:r w:rsidR="00CF1D0D" w:rsidRPr="00B47093">
                              <w:rPr>
                                <w:sz w:val="20"/>
                              </w:rPr>
                              <w:t>479-8500</w:t>
                            </w:r>
                          </w:p>
                          <w:p w14:paraId="53FC89E2" w14:textId="77777777" w:rsidR="00CF1D0D" w:rsidRPr="00B47093" w:rsidRDefault="00CF1D0D" w:rsidP="00CF1D0D">
                            <w:pPr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B47093">
                              <w:rPr>
                                <w:i/>
                                <w:sz w:val="20"/>
                              </w:rPr>
                              <w:t>vermonthistor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98B9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.5pt;margin-top:.45pt;width:126pt;height:71.4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" stroked="f">
                <v:textbox>
                  <w:txbxContent>
                    <w:p w14:paraId="44B0E61F" w14:textId="77777777" w:rsidR="00CF1D0D" w:rsidRPr="00B47093" w:rsidRDefault="00CF1D0D" w:rsidP="00CF1D0D">
                      <w:pPr>
                        <w:jc w:val="center"/>
                        <w:rPr>
                          <w:sz w:val="20"/>
                        </w:rPr>
                      </w:pPr>
                      <w:smartTag w:uri="urn:schemas-microsoft-com:office:smarttags" w:element="State">
                        <w:smartTag w:uri="urn:schemas-microsoft-com:office:smarttags" w:element="place">
                          <w:r w:rsidRPr="00B47093">
                            <w:rPr>
                              <w:sz w:val="20"/>
                            </w:rPr>
                            <w:t>Vermont</w:t>
                          </w:r>
                        </w:smartTag>
                      </w:smartTag>
                      <w:r w:rsidRPr="00B47093">
                        <w:rPr>
                          <w:sz w:val="20"/>
                        </w:rPr>
                        <w:t xml:space="preserve"> Historical Society</w:t>
                      </w:r>
                    </w:p>
                    <w:p w14:paraId="517911D2" w14:textId="77777777" w:rsidR="00CF1D0D" w:rsidRPr="00B47093" w:rsidRDefault="00CF1D0D" w:rsidP="00CF1D0D">
                      <w:pPr>
                        <w:jc w:val="center"/>
                        <w:rPr>
                          <w:sz w:val="20"/>
                        </w:rPr>
                      </w:pPr>
                      <w:r w:rsidRPr="00B47093">
                        <w:rPr>
                          <w:sz w:val="20"/>
                        </w:rPr>
                        <w:t>60 Washington St</w:t>
                      </w:r>
                      <w:r w:rsidR="00742C62">
                        <w:rPr>
                          <w:sz w:val="20"/>
                        </w:rPr>
                        <w:t>, Ste 1</w:t>
                      </w:r>
                    </w:p>
                    <w:p w14:paraId="2CAD87F9" w14:textId="77777777" w:rsidR="00CF1D0D" w:rsidRPr="00B47093" w:rsidRDefault="00CF1D0D" w:rsidP="00CF1D0D">
                      <w:pPr>
                        <w:jc w:val="center"/>
                        <w:rPr>
                          <w:sz w:val="20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B47093">
                            <w:rPr>
                              <w:sz w:val="20"/>
                            </w:rPr>
                            <w:t>Barre</w:t>
                          </w:r>
                        </w:smartTag>
                        <w:r w:rsidRPr="00B47093">
                          <w:rPr>
                            <w:sz w:val="20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B47093">
                            <w:rPr>
                              <w:sz w:val="20"/>
                            </w:rPr>
                            <w:t>VT</w:t>
                          </w:r>
                        </w:smartTag>
                        <w:r w:rsidRPr="00B47093">
                          <w:rPr>
                            <w:sz w:val="20"/>
                          </w:rPr>
                          <w:t xml:space="preserve">  </w:t>
                        </w:r>
                        <w:smartTag w:uri="urn:schemas-microsoft-com:office:smarttags" w:element="PostalCode">
                          <w:r w:rsidRPr="00B47093">
                            <w:rPr>
                              <w:sz w:val="20"/>
                            </w:rPr>
                            <w:t>05641</w:t>
                          </w:r>
                        </w:smartTag>
                      </w:smartTag>
                    </w:p>
                    <w:p w14:paraId="18461767" w14:textId="77777777" w:rsidR="00CF1D0D" w:rsidRPr="00B47093" w:rsidRDefault="00ED3C7B" w:rsidP="00CF1D0D">
                      <w:pPr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(802) </w:t>
                      </w:r>
                      <w:r w:rsidR="00CF1D0D" w:rsidRPr="00B47093">
                        <w:rPr>
                          <w:sz w:val="20"/>
                        </w:rPr>
                        <w:t>479-8500</w:t>
                      </w:r>
                    </w:p>
                    <w:p w14:paraId="53FC89E2" w14:textId="77777777" w:rsidR="00CF1D0D" w:rsidRPr="00B47093" w:rsidRDefault="00CF1D0D" w:rsidP="00CF1D0D">
                      <w:pPr>
                        <w:jc w:val="center"/>
                        <w:rPr>
                          <w:i/>
                          <w:sz w:val="20"/>
                        </w:rPr>
                      </w:pPr>
                      <w:r w:rsidRPr="00B47093">
                        <w:rPr>
                          <w:i/>
                          <w:sz w:val="20"/>
                        </w:rPr>
                        <w:t>vermonthistory.or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81247">
        <w:rPr>
          <w:b/>
          <w:sz w:val="28"/>
        </w:rPr>
        <w:t>WESTON A. CATE, JR.</w:t>
      </w:r>
    </w:p>
    <w:p w14:paraId="342B35E3" w14:textId="707EDD94" w:rsidR="00181247" w:rsidRDefault="00181247" w:rsidP="00CF1D0D">
      <w:pPr>
        <w:ind w:left="2520"/>
        <w:jc w:val="center"/>
        <w:rPr>
          <w:b/>
          <w:sz w:val="28"/>
        </w:rPr>
      </w:pPr>
      <w:r>
        <w:rPr>
          <w:b/>
          <w:sz w:val="28"/>
        </w:rPr>
        <w:t>ANNUAL RESEARCH FELLOWSHIP</w:t>
      </w:r>
    </w:p>
    <w:p w14:paraId="78BF20CD" w14:textId="77777777" w:rsidR="00181247" w:rsidRDefault="00181247" w:rsidP="00CF1D0D">
      <w:pPr>
        <w:ind w:left="2520"/>
        <w:jc w:val="center"/>
        <w:rPr>
          <w:b/>
          <w:sz w:val="28"/>
        </w:rPr>
      </w:pPr>
      <w:r>
        <w:rPr>
          <w:b/>
          <w:sz w:val="28"/>
        </w:rPr>
        <w:t>APPLICATION FORM</w:t>
      </w:r>
    </w:p>
    <w:p w14:paraId="575A426C" w14:textId="77777777" w:rsidR="00181247" w:rsidRDefault="00181247" w:rsidP="00CF1D0D">
      <w:pPr>
        <w:ind w:left="2520"/>
      </w:pPr>
    </w:p>
    <w:p w14:paraId="3CB2FD14" w14:textId="77777777" w:rsidR="00181247" w:rsidRDefault="00181247"/>
    <w:p w14:paraId="39A3CBEC" w14:textId="77777777" w:rsidR="00CF1D0D" w:rsidRDefault="00CF1D0D">
      <w:pPr>
        <w:tabs>
          <w:tab w:val="left" w:pos="720"/>
          <w:tab w:val="left" w:pos="1440"/>
        </w:tabs>
        <w:rPr>
          <w:b/>
        </w:rPr>
      </w:pPr>
    </w:p>
    <w:p w14:paraId="5BD2E68A" w14:textId="5094D263" w:rsidR="00181247" w:rsidRDefault="00181247">
      <w:pPr>
        <w:tabs>
          <w:tab w:val="left" w:pos="720"/>
          <w:tab w:val="left" w:pos="1440"/>
        </w:tabs>
        <w:rPr>
          <w:b/>
        </w:rPr>
      </w:pPr>
      <w:proofErr w:type="gramStart"/>
      <w:r>
        <w:rPr>
          <w:b/>
        </w:rPr>
        <w:t>In order to</w:t>
      </w:r>
      <w:proofErr w:type="gramEnd"/>
      <w:r>
        <w:rPr>
          <w:b/>
        </w:rPr>
        <w:t xml:space="preserve"> be eligible for competition, the applicant must submit the completed form </w:t>
      </w:r>
      <w:r w:rsidR="008177F4">
        <w:rPr>
          <w:b/>
        </w:rPr>
        <w:t>and supporting material by May</w:t>
      </w:r>
      <w:r>
        <w:rPr>
          <w:b/>
        </w:rPr>
        <w:t xml:space="preserve"> </w:t>
      </w:r>
      <w:r w:rsidR="00251C78">
        <w:rPr>
          <w:b/>
        </w:rPr>
        <w:t>31</w:t>
      </w:r>
      <w:r w:rsidR="00ED3C7B">
        <w:rPr>
          <w:b/>
        </w:rPr>
        <w:t>, 20</w:t>
      </w:r>
      <w:r w:rsidR="00742C62">
        <w:rPr>
          <w:b/>
        </w:rPr>
        <w:t>2</w:t>
      </w:r>
      <w:r w:rsidR="0059427E">
        <w:rPr>
          <w:b/>
        </w:rPr>
        <w:t>4</w:t>
      </w:r>
      <w:r w:rsidR="008B4830">
        <w:rPr>
          <w:b/>
        </w:rPr>
        <w:t>.</w:t>
      </w:r>
    </w:p>
    <w:p w14:paraId="44E312C0" w14:textId="77777777" w:rsidR="00181247" w:rsidRDefault="00181247">
      <w:pPr>
        <w:tabs>
          <w:tab w:val="left" w:pos="720"/>
          <w:tab w:val="left" w:pos="1440"/>
        </w:tabs>
        <w:rPr>
          <w:b/>
        </w:rPr>
      </w:pPr>
    </w:p>
    <w:p w14:paraId="565328B0" w14:textId="77777777" w:rsidR="00753BEE" w:rsidRDefault="00181247" w:rsidP="00753BEE">
      <w:pPr>
        <w:tabs>
          <w:tab w:val="left" w:pos="720"/>
          <w:tab w:val="right" w:leader="underscore" w:pos="9000"/>
        </w:tabs>
      </w:pPr>
      <w:r>
        <w:t xml:space="preserve">Name:  </w:t>
      </w:r>
    </w:p>
    <w:p w14:paraId="4F4CD914" w14:textId="77777777" w:rsidR="00181247" w:rsidRDefault="00753BEE" w:rsidP="00753BEE">
      <w:pPr>
        <w:pBdr>
          <w:top w:val="single" w:sz="6" w:space="1" w:color="auto"/>
        </w:pBdr>
        <w:tabs>
          <w:tab w:val="left" w:pos="1440"/>
          <w:tab w:val="left" w:pos="3960"/>
          <w:tab w:val="left" w:pos="7020"/>
          <w:tab w:val="right" w:leader="underscore" w:pos="9000"/>
        </w:tabs>
        <w:ind w:left="720" w:right="504"/>
      </w:pPr>
      <w:r>
        <w:tab/>
      </w:r>
      <w:r w:rsidR="00181247">
        <w:t>Last</w:t>
      </w:r>
      <w:r>
        <w:tab/>
        <w:t>F</w:t>
      </w:r>
      <w:r w:rsidR="00181247">
        <w:t>irst</w:t>
      </w:r>
      <w:r>
        <w:tab/>
      </w:r>
      <w:r w:rsidR="00181247">
        <w:t>Middle</w:t>
      </w:r>
    </w:p>
    <w:p w14:paraId="5230B8BE" w14:textId="77777777" w:rsidR="00753BEE" w:rsidRDefault="00753BEE" w:rsidP="00753BEE">
      <w:pPr>
        <w:tabs>
          <w:tab w:val="left" w:pos="720"/>
          <w:tab w:val="right" w:leader="underscore" w:pos="9000"/>
        </w:tabs>
      </w:pPr>
    </w:p>
    <w:p w14:paraId="322C411E" w14:textId="77777777" w:rsidR="00181247" w:rsidRDefault="00753BEE" w:rsidP="00753BEE">
      <w:pPr>
        <w:tabs>
          <w:tab w:val="left" w:pos="720"/>
          <w:tab w:val="right" w:leader="underscore" w:pos="9000"/>
        </w:tabs>
      </w:pPr>
      <w:r>
        <w:t xml:space="preserve">Address: </w:t>
      </w:r>
      <w:r>
        <w:tab/>
      </w:r>
    </w:p>
    <w:p w14:paraId="66CAEB8C" w14:textId="77777777" w:rsidR="00181247" w:rsidRDefault="00181247" w:rsidP="00753BEE">
      <w:pPr>
        <w:tabs>
          <w:tab w:val="left" w:pos="720"/>
          <w:tab w:val="right" w:leader="underscore" w:pos="9000"/>
        </w:tabs>
      </w:pPr>
    </w:p>
    <w:p w14:paraId="11BB36EC" w14:textId="77777777" w:rsidR="00E252C3" w:rsidRDefault="00181247" w:rsidP="00753BEE">
      <w:pPr>
        <w:tabs>
          <w:tab w:val="left" w:pos="720"/>
          <w:tab w:val="right" w:leader="underscore" w:pos="9000"/>
        </w:tabs>
      </w:pPr>
      <w:r>
        <w:tab/>
        <w:t xml:space="preserve">    </w:t>
      </w:r>
      <w:r w:rsidR="00E252C3">
        <w:tab/>
      </w:r>
    </w:p>
    <w:p w14:paraId="5636C623" w14:textId="77777777" w:rsidR="00E252C3" w:rsidRDefault="00753BEE" w:rsidP="00753BEE">
      <w:pPr>
        <w:tabs>
          <w:tab w:val="left" w:pos="720"/>
          <w:tab w:val="right" w:leader="underscore" w:pos="9000"/>
        </w:tabs>
      </w:pPr>
      <w:r>
        <w:t xml:space="preserve"> </w:t>
      </w:r>
    </w:p>
    <w:p w14:paraId="0E5C14B8" w14:textId="77777777" w:rsidR="00181247" w:rsidRDefault="00181247" w:rsidP="00E252C3">
      <w:pPr>
        <w:tabs>
          <w:tab w:val="left" w:pos="720"/>
          <w:tab w:val="left" w:leader="underscore" w:pos="3600"/>
          <w:tab w:val="right" w:leader="underscore" w:pos="9000"/>
        </w:tabs>
      </w:pPr>
      <w:r>
        <w:t>Telephone:</w:t>
      </w:r>
      <w:r w:rsidR="00E252C3">
        <w:t xml:space="preserve"> </w:t>
      </w:r>
      <w:r w:rsidR="00E252C3">
        <w:tab/>
        <w:t>Email:</w:t>
      </w:r>
      <w:r w:rsidR="00E252C3">
        <w:tab/>
      </w:r>
    </w:p>
    <w:p w14:paraId="7D938ED0" w14:textId="77777777" w:rsidR="00181247" w:rsidRDefault="00181247" w:rsidP="00753BEE">
      <w:pPr>
        <w:tabs>
          <w:tab w:val="left" w:pos="720"/>
          <w:tab w:val="right" w:leader="underscore" w:pos="9000"/>
        </w:tabs>
      </w:pPr>
    </w:p>
    <w:p w14:paraId="20DAB5B4" w14:textId="77777777" w:rsidR="00181247" w:rsidRDefault="00753BEE" w:rsidP="00753BEE">
      <w:pPr>
        <w:tabs>
          <w:tab w:val="left" w:pos="720"/>
          <w:tab w:val="right" w:leader="underscore" w:pos="9000"/>
        </w:tabs>
      </w:pPr>
      <w:r>
        <w:t>1.</w:t>
      </w:r>
      <w:r>
        <w:tab/>
      </w:r>
      <w:r w:rsidR="00181247">
        <w:rPr>
          <w:b/>
        </w:rPr>
        <w:t>Project title:</w:t>
      </w:r>
      <w:r w:rsidR="00181247">
        <w:t xml:space="preserve">  </w:t>
      </w:r>
      <w:r>
        <w:tab/>
      </w:r>
    </w:p>
    <w:p w14:paraId="017982DA" w14:textId="77777777" w:rsidR="00181247" w:rsidRDefault="00181247" w:rsidP="00CF1D0D">
      <w:pPr>
        <w:tabs>
          <w:tab w:val="left" w:leader="underscore" w:pos="720"/>
          <w:tab w:val="left" w:pos="1440"/>
          <w:tab w:val="right" w:pos="9180"/>
          <w:tab w:val="right" w:pos="9270"/>
          <w:tab w:val="right" w:leader="underscore" w:pos="9360"/>
        </w:tabs>
      </w:pPr>
    </w:p>
    <w:p w14:paraId="2D9D8B1C" w14:textId="77777777" w:rsidR="00181247" w:rsidRDefault="00181247">
      <w:pPr>
        <w:tabs>
          <w:tab w:val="left" w:pos="720"/>
          <w:tab w:val="left" w:pos="1440"/>
        </w:tabs>
      </w:pPr>
    </w:p>
    <w:p w14:paraId="0FEE8792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>2.</w:t>
      </w:r>
      <w:r>
        <w:tab/>
      </w:r>
      <w:r>
        <w:rPr>
          <w:b/>
        </w:rPr>
        <w:t>Description of proposed research.</w:t>
      </w:r>
      <w:r w:rsidR="00ED3C7B">
        <w:t xml:space="preserve"> </w:t>
      </w:r>
      <w:r>
        <w:t>Attach a one-page, typed summary of your project.  Include the following information:</w:t>
      </w:r>
    </w:p>
    <w:p w14:paraId="4CD39536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6C101E68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ab/>
        <w:t>*</w:t>
      </w:r>
      <w:r>
        <w:tab/>
        <w:t>General description of the project.</w:t>
      </w:r>
    </w:p>
    <w:p w14:paraId="416B5F96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ab/>
        <w:t>*</w:t>
      </w:r>
      <w:r>
        <w:tab/>
        <w:t>Significance of the topic.</w:t>
      </w:r>
    </w:p>
    <w:p w14:paraId="4F3ED53C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ab/>
        <w:t>*</w:t>
      </w:r>
      <w:r>
        <w:tab/>
        <w:t>Disciplines/methodology involved in completing the research and final product.</w:t>
      </w:r>
    </w:p>
    <w:p w14:paraId="38872D2C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  <w:t>*</w:t>
      </w:r>
      <w:r>
        <w:tab/>
        <w:t>Description/location of primary resources necessary for completing the research (e.g., description/location of archival materials or artifacts; individuals who will be interviewed for first-hand information, etc.)</w:t>
      </w:r>
      <w:r w:rsidR="00E252C3">
        <w:t xml:space="preserve"> Preference will be given to projects that will utilize Vermont Historical Society collections.</w:t>
      </w:r>
    </w:p>
    <w:p w14:paraId="34DCCAAD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  <w:t>*</w:t>
      </w:r>
      <w:r>
        <w:tab/>
        <w:t>W</w:t>
      </w:r>
      <w:r w:rsidR="00E252C3">
        <w:t>hen will research begin? The two</w:t>
      </w:r>
      <w:r>
        <w:t xml:space="preserve">-year fellowship is announced in </w:t>
      </w:r>
      <w:r w:rsidR="00742C62">
        <w:t>September</w:t>
      </w:r>
      <w:r>
        <w:t>. The fellowship is paid as follows: $750.00 when the winner claims the fellowship</w:t>
      </w:r>
      <w:r w:rsidR="00742C62">
        <w:t xml:space="preserve">, </w:t>
      </w:r>
      <w:r>
        <w:t>the remainder ($450.00) upon submission of the final product.</w:t>
      </w:r>
    </w:p>
    <w:p w14:paraId="15581296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6ECDBFC2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>3.</w:t>
      </w:r>
      <w:r>
        <w:tab/>
      </w:r>
      <w:r>
        <w:rPr>
          <w:b/>
        </w:rPr>
        <w:t>Biographical information.</w:t>
      </w:r>
      <w:r>
        <w:t xml:space="preserve"> Attach a </w:t>
      </w:r>
      <w:r>
        <w:rPr>
          <w:u w:val="single"/>
        </w:rPr>
        <w:t>resume</w:t>
      </w:r>
      <w:r>
        <w:t xml:space="preserve"> or </w:t>
      </w:r>
      <w:r>
        <w:rPr>
          <w:u w:val="single"/>
        </w:rPr>
        <w:t>curriculum vitae</w:t>
      </w:r>
      <w:r>
        <w:t xml:space="preserve"> and a work sample or other evidence of your research and writing abilities (limited to ten typewritten pages).</w:t>
      </w:r>
    </w:p>
    <w:p w14:paraId="66426950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1CCF1B60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5059E846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24309A53" w14:textId="77777777" w:rsidR="00181247" w:rsidRDefault="00181247">
      <w:pPr>
        <w:tabs>
          <w:tab w:val="left" w:pos="720"/>
          <w:tab w:val="left" w:pos="1440"/>
        </w:tabs>
        <w:ind w:left="720" w:hanging="720"/>
        <w:jc w:val="right"/>
      </w:pPr>
      <w:r>
        <w:t>(Over)</w:t>
      </w:r>
    </w:p>
    <w:p w14:paraId="779D3445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64EB3E44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2FC092A4" w14:textId="5F858AE9" w:rsidR="00181247" w:rsidRDefault="00753BEE">
      <w:pPr>
        <w:tabs>
          <w:tab w:val="left" w:pos="720"/>
          <w:tab w:val="left" w:pos="1440"/>
        </w:tabs>
        <w:ind w:left="720" w:hanging="720"/>
      </w:pPr>
      <w:r>
        <w:br w:type="page"/>
      </w:r>
      <w:r w:rsidR="00181247">
        <w:lastRenderedPageBreak/>
        <w:t>4.</w:t>
      </w:r>
      <w:r w:rsidR="00181247">
        <w:tab/>
      </w:r>
      <w:r w:rsidR="00181247">
        <w:rPr>
          <w:b/>
        </w:rPr>
        <w:t>References.</w:t>
      </w:r>
      <w:r w:rsidR="00181247">
        <w:t xml:space="preserve">  Two letters in support of your application should be sent directly from your references to t</w:t>
      </w:r>
      <w:r w:rsidR="00ED3C7B">
        <w:t xml:space="preserve">he Vermont Historical Society. </w:t>
      </w:r>
      <w:r>
        <w:t>Please l</w:t>
      </w:r>
      <w:r w:rsidR="00181247">
        <w:t xml:space="preserve">ist the names and addresses of those who will serve as references. Letters of reference should be at the Vermont Historical Society by </w:t>
      </w:r>
      <w:r w:rsidR="008177F4">
        <w:rPr>
          <w:b/>
          <w:bCs/>
        </w:rPr>
        <w:t>May</w:t>
      </w:r>
      <w:r w:rsidR="00181247">
        <w:rPr>
          <w:b/>
          <w:bCs/>
        </w:rPr>
        <w:t xml:space="preserve"> </w:t>
      </w:r>
      <w:r w:rsidR="00251C78">
        <w:rPr>
          <w:b/>
          <w:bCs/>
        </w:rPr>
        <w:t>31</w:t>
      </w:r>
      <w:r w:rsidR="00181247">
        <w:rPr>
          <w:b/>
          <w:bCs/>
        </w:rPr>
        <w:t>, 20</w:t>
      </w:r>
      <w:r w:rsidR="00742C62">
        <w:rPr>
          <w:b/>
          <w:bCs/>
        </w:rPr>
        <w:t>2</w:t>
      </w:r>
      <w:r w:rsidR="00F90E22">
        <w:rPr>
          <w:b/>
          <w:bCs/>
        </w:rPr>
        <w:t>4</w:t>
      </w:r>
      <w:r w:rsidR="00181247">
        <w:t>.</w:t>
      </w:r>
    </w:p>
    <w:p w14:paraId="09C6728D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1D253DF4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ab/>
        <w:t>a.</w:t>
      </w:r>
      <w:r>
        <w:tab/>
      </w:r>
    </w:p>
    <w:p w14:paraId="38C66BFE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2F29CB83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71712B11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ab/>
        <w:t>b.</w:t>
      </w:r>
      <w:r>
        <w:tab/>
      </w:r>
    </w:p>
    <w:p w14:paraId="1D8E1A26" w14:textId="77777777" w:rsidR="00181247" w:rsidRDefault="00181247">
      <w:pPr>
        <w:tabs>
          <w:tab w:val="left" w:pos="720"/>
          <w:tab w:val="left" w:pos="1440"/>
        </w:tabs>
        <w:ind w:left="720" w:hanging="720"/>
      </w:pPr>
    </w:p>
    <w:p w14:paraId="6F8DD7BA" w14:textId="77777777" w:rsidR="00181247" w:rsidRDefault="00181247">
      <w:pPr>
        <w:tabs>
          <w:tab w:val="left" w:pos="720"/>
          <w:tab w:val="left" w:pos="1440"/>
        </w:tabs>
        <w:ind w:left="720" w:hanging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F99F60E" w14:textId="77777777" w:rsidR="00181247" w:rsidRDefault="00181247">
      <w:pPr>
        <w:tabs>
          <w:tab w:val="left" w:pos="720"/>
          <w:tab w:val="left" w:pos="1440"/>
        </w:tabs>
        <w:ind w:left="720" w:hanging="720"/>
        <w:rPr>
          <w:b/>
        </w:rPr>
      </w:pPr>
      <w:r>
        <w:t>5.</w:t>
      </w:r>
      <w:r>
        <w:tab/>
      </w:r>
      <w:r>
        <w:rPr>
          <w:b/>
        </w:rPr>
        <w:t>Conditions.</w:t>
      </w:r>
    </w:p>
    <w:p w14:paraId="408137C0" w14:textId="77777777" w:rsidR="00181247" w:rsidRDefault="00181247">
      <w:pPr>
        <w:tabs>
          <w:tab w:val="left" w:pos="720"/>
          <w:tab w:val="left" w:pos="1440"/>
        </w:tabs>
        <w:ind w:left="720" w:hanging="720"/>
        <w:rPr>
          <w:b/>
        </w:rPr>
      </w:pPr>
    </w:p>
    <w:p w14:paraId="38449139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rPr>
          <w:b/>
        </w:rPr>
        <w:tab/>
      </w:r>
      <w:r>
        <w:t>*</w:t>
      </w:r>
      <w:r>
        <w:tab/>
        <w:t>If the fellowship is awarded, the applicant agrees to submit to the Vermon</w:t>
      </w:r>
      <w:r w:rsidR="00E252C3">
        <w:t>t Historical Society, within two</w:t>
      </w:r>
      <w:r>
        <w:t xml:space="preserve"> year</w:t>
      </w:r>
      <w:r w:rsidR="00E252C3">
        <w:t>s</w:t>
      </w:r>
      <w:r>
        <w:t xml:space="preserve"> of accepting the fellowship stipend, a final product suitable for publication.</w:t>
      </w:r>
    </w:p>
    <w:p w14:paraId="398414B2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  <w:t>*</w:t>
      </w:r>
      <w:r>
        <w:tab/>
        <w:t>The Vermont Historical Society is guaranteed first rights on publication or other use of the product of the research fellowship.</w:t>
      </w:r>
    </w:p>
    <w:p w14:paraId="1B1AB41A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  <w:t>*</w:t>
      </w:r>
      <w:r>
        <w:tab/>
        <w:t>Awarding the fellowship does not guarantee publication or use by the Vermont Historical Society of the final product.</w:t>
      </w:r>
    </w:p>
    <w:p w14:paraId="6A7C0F34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34601BDA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66194B7E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7371FDAF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</w:t>
      </w:r>
    </w:p>
    <w:p w14:paraId="771E0567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ignature</w:t>
      </w:r>
    </w:p>
    <w:p w14:paraId="55C230BC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15D480EE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1462DBC4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</w:t>
      </w:r>
    </w:p>
    <w:p w14:paraId="2F95B59C" w14:textId="77777777" w:rsidR="00181247" w:rsidRDefault="00181247">
      <w:pPr>
        <w:tabs>
          <w:tab w:val="left" w:pos="720"/>
          <w:tab w:val="left" w:pos="1440"/>
        </w:tabs>
        <w:ind w:left="1440" w:hanging="144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Date</w:t>
      </w:r>
    </w:p>
    <w:p w14:paraId="1D64FF7C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46A9FB68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021EA9F0" w14:textId="77777777" w:rsidR="00181247" w:rsidRDefault="00CF1D0D">
      <w:pPr>
        <w:tabs>
          <w:tab w:val="left" w:pos="720"/>
          <w:tab w:val="left" w:pos="1440"/>
        </w:tabs>
        <w:ind w:left="1440" w:hanging="1440"/>
      </w:pPr>
      <w:r>
        <w:t>Please s</w:t>
      </w:r>
      <w:r w:rsidR="00181247">
        <w:t>ubmit this form and supporting materials to:</w:t>
      </w:r>
      <w:r w:rsidR="00BC6013">
        <w:t xml:space="preserve"> steve.perkins@vermonthistory.org</w:t>
      </w:r>
    </w:p>
    <w:p w14:paraId="6D6A17E7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1A23F035" w14:textId="77777777" w:rsidR="00181247" w:rsidRDefault="00181247">
      <w:pPr>
        <w:tabs>
          <w:tab w:val="left" w:pos="720"/>
          <w:tab w:val="left" w:pos="1440"/>
        </w:tabs>
        <w:ind w:left="1440" w:hanging="1440"/>
      </w:pPr>
    </w:p>
    <w:p w14:paraId="6FC2F266" w14:textId="77777777" w:rsidR="00E252C3" w:rsidRDefault="00E252C3">
      <w:pPr>
        <w:tabs>
          <w:tab w:val="left" w:pos="720"/>
          <w:tab w:val="left" w:pos="1440"/>
        </w:tabs>
        <w:ind w:left="1440" w:hanging="1440"/>
      </w:pPr>
    </w:p>
    <w:p w14:paraId="24DA2865" w14:textId="77777777" w:rsidR="00E252C3" w:rsidRDefault="00E252C3">
      <w:pPr>
        <w:tabs>
          <w:tab w:val="left" w:pos="720"/>
          <w:tab w:val="left" w:pos="1440"/>
        </w:tabs>
        <w:ind w:left="1440" w:hanging="1440"/>
      </w:pPr>
    </w:p>
    <w:p w14:paraId="604C6F8D" w14:textId="77777777" w:rsidR="00E252C3" w:rsidRDefault="00E252C3">
      <w:pPr>
        <w:tabs>
          <w:tab w:val="left" w:pos="720"/>
          <w:tab w:val="left" w:pos="1440"/>
        </w:tabs>
        <w:ind w:left="1440" w:hanging="1440"/>
      </w:pPr>
    </w:p>
    <w:p w14:paraId="6F604B49" w14:textId="77777777" w:rsidR="00E252C3" w:rsidRDefault="00E252C3">
      <w:pPr>
        <w:tabs>
          <w:tab w:val="left" w:pos="720"/>
          <w:tab w:val="left" w:pos="1440"/>
        </w:tabs>
        <w:ind w:left="1440" w:hanging="1440"/>
      </w:pPr>
    </w:p>
    <w:p w14:paraId="5C353245" w14:textId="77777777" w:rsidR="00E252C3" w:rsidRDefault="00E252C3">
      <w:pPr>
        <w:tabs>
          <w:tab w:val="left" w:pos="720"/>
          <w:tab w:val="left" w:pos="1440"/>
        </w:tabs>
        <w:ind w:left="1440" w:hanging="1440"/>
      </w:pPr>
    </w:p>
    <w:p w14:paraId="7FD6598E" w14:textId="77777777" w:rsidR="00E252C3" w:rsidRDefault="00E252C3">
      <w:pPr>
        <w:tabs>
          <w:tab w:val="left" w:pos="720"/>
          <w:tab w:val="left" w:pos="1440"/>
        </w:tabs>
        <w:ind w:left="1440" w:hanging="1440"/>
      </w:pPr>
    </w:p>
    <w:p w14:paraId="5D368A48" w14:textId="2140CA81" w:rsidR="00181247" w:rsidRPr="00E252C3" w:rsidRDefault="008177F4" w:rsidP="00E252C3">
      <w:pPr>
        <w:tabs>
          <w:tab w:val="left" w:pos="720"/>
          <w:tab w:val="left" w:pos="1440"/>
        </w:tabs>
        <w:ind w:left="1440" w:hanging="1440"/>
        <w:jc w:val="right"/>
        <w:rPr>
          <w:sz w:val="18"/>
          <w:szCs w:val="18"/>
        </w:rPr>
      </w:pPr>
      <w:r>
        <w:rPr>
          <w:sz w:val="18"/>
          <w:szCs w:val="18"/>
        </w:rPr>
        <w:t>Revised</w:t>
      </w:r>
      <w:r w:rsidR="008B4830">
        <w:rPr>
          <w:sz w:val="18"/>
          <w:szCs w:val="18"/>
        </w:rPr>
        <w:t xml:space="preserve"> </w:t>
      </w:r>
      <w:proofErr w:type="gramStart"/>
      <w:r w:rsidR="00F90E22">
        <w:rPr>
          <w:sz w:val="18"/>
          <w:szCs w:val="18"/>
        </w:rPr>
        <w:t>2/20/2024</w:t>
      </w:r>
      <w:proofErr w:type="gramEnd"/>
    </w:p>
    <w:sectPr w:rsidR="00181247" w:rsidRPr="00E252C3">
      <w:pgSz w:w="12240" w:h="15840" w:code="1"/>
      <w:pgMar w:top="1440" w:right="1440" w:bottom="1440" w:left="1440" w:header="720" w:footer="1080" w:gutter="0"/>
      <w:paperSrc w:first="2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M0MDMwNrI0MDJW0lEKTi0uzszPAykwrAUA0z9OcCwAAAA="/>
    <w:docVar w:name="dgnword-docGUID" w:val="{83EFB745-2BF1-4048-8E18-6EC4F746190B}"/>
    <w:docVar w:name="dgnword-eventsink" w:val="108663736"/>
  </w:docVars>
  <w:rsids>
    <w:rsidRoot w:val="00251C78"/>
    <w:rsid w:val="001132C8"/>
    <w:rsid w:val="00181247"/>
    <w:rsid w:val="0024027E"/>
    <w:rsid w:val="00251C78"/>
    <w:rsid w:val="002A2981"/>
    <w:rsid w:val="0047205C"/>
    <w:rsid w:val="0059427E"/>
    <w:rsid w:val="00631238"/>
    <w:rsid w:val="006E7768"/>
    <w:rsid w:val="00742C62"/>
    <w:rsid w:val="00753BEE"/>
    <w:rsid w:val="007F5968"/>
    <w:rsid w:val="008177F4"/>
    <w:rsid w:val="008375BE"/>
    <w:rsid w:val="008B3D19"/>
    <w:rsid w:val="008B4830"/>
    <w:rsid w:val="00A8349A"/>
    <w:rsid w:val="00AB0955"/>
    <w:rsid w:val="00BC6013"/>
    <w:rsid w:val="00C9517F"/>
    <w:rsid w:val="00CF1D0D"/>
    <w:rsid w:val="00E252C3"/>
    <w:rsid w:val="00ED3C7B"/>
    <w:rsid w:val="00F01354"/>
    <w:rsid w:val="00F90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3C4D4B3"/>
  <w15:chartTrackingRefBased/>
  <w15:docId w15:val="{54A5D42C-27C2-4B8B-A6BE-EBB1F8D52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3229AB4DFE0429C0693F76120B653" ma:contentTypeVersion="13" ma:contentTypeDescription="Create a new document." ma:contentTypeScope="" ma:versionID="7d15ce6c088b40b81d701df76297e647">
  <xsd:schema xmlns:xsd="http://www.w3.org/2001/XMLSchema" xmlns:xs="http://www.w3.org/2001/XMLSchema" xmlns:p="http://schemas.microsoft.com/office/2006/metadata/properties" xmlns:ns3="d816db76-bd85-4524-9b49-9c2a49b8b06b" xmlns:ns4="df0d0366-71f9-4794-bb81-b2dc9bb7a5e7" targetNamespace="http://schemas.microsoft.com/office/2006/metadata/properties" ma:root="true" ma:fieldsID="a6e32fcea5c5a5f7c6cf6fbb0ced5c2c" ns3:_="" ns4:_="">
    <xsd:import namespace="d816db76-bd85-4524-9b49-9c2a49b8b06b"/>
    <xsd:import namespace="df0d0366-71f9-4794-bb81-b2dc9bb7a5e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6db76-bd85-4524-9b49-9c2a49b8b0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0d0366-71f9-4794-bb81-b2dc9bb7a5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E9044A-E1D6-42D6-89DE-277C2AA8EE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6489D5-6A44-47B6-8D4F-D55A7DD10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6db76-bd85-4524-9b49-9c2a49b8b06b"/>
    <ds:schemaRef ds:uri="df0d0366-71f9-4794-bb81-b2dc9bb7a5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FEDC56-DB4D-43D4-9B5F-BBF8171798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on A. Cate, Jr.</vt:lpstr>
    </vt:vector>
  </TitlesOfParts>
  <Company>HP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on A. Cate, Jr.</dc:title>
  <dc:subject/>
  <dc:creator>Vermont Historical Society</dc:creator>
  <cp:keywords/>
  <cp:lastModifiedBy>Stephen Perkins</cp:lastModifiedBy>
  <cp:revision>3</cp:revision>
  <cp:lastPrinted>2014-01-07T14:13:00Z</cp:lastPrinted>
  <dcterms:created xsi:type="dcterms:W3CDTF">2024-02-20T15:31:00Z</dcterms:created>
  <dcterms:modified xsi:type="dcterms:W3CDTF">2024-02-2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3229AB4DFE0429C0693F76120B653</vt:lpwstr>
  </property>
</Properties>
</file>